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A49EE" w14:textId="372AF22C" w:rsidR="00845993" w:rsidRDefault="00E3496C">
      <w:r w:rsidRPr="00A87D3E">
        <w:drawing>
          <wp:anchor distT="0" distB="0" distL="114300" distR="114300" simplePos="0" relativeHeight="251658240" behindDoc="1" locked="0" layoutInCell="1" allowOverlap="1" wp14:anchorId="29F1487E" wp14:editId="6352815F">
            <wp:simplePos x="0" y="0"/>
            <wp:positionH relativeFrom="margin">
              <wp:align>center</wp:align>
            </wp:positionH>
            <wp:positionV relativeFrom="paragraph">
              <wp:posOffset>-453417</wp:posOffset>
            </wp:positionV>
            <wp:extent cx="7593424" cy="4215324"/>
            <wp:effectExtent l="0" t="0" r="762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3424" cy="4215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7D3E" w:rsidRPr="00A87D3E">
        <w:drawing>
          <wp:anchor distT="0" distB="0" distL="114300" distR="114300" simplePos="0" relativeHeight="251659264" behindDoc="0" locked="0" layoutInCell="1" allowOverlap="1" wp14:anchorId="457BC850" wp14:editId="6F4F8197">
            <wp:simplePos x="0" y="0"/>
            <wp:positionH relativeFrom="margin">
              <wp:align>center</wp:align>
            </wp:positionH>
            <wp:positionV relativeFrom="paragraph">
              <wp:posOffset>3776870</wp:posOffset>
            </wp:positionV>
            <wp:extent cx="7675850" cy="2902226"/>
            <wp:effectExtent l="0" t="0" r="1905" b="0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75850" cy="29022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459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Y2NzUwNTU0NLZU0lEKTi0uzszPAykwrAUASDMz3iwAAAA="/>
  </w:docVars>
  <w:rsids>
    <w:rsidRoot w:val="00235F51"/>
    <w:rsid w:val="00235F51"/>
    <w:rsid w:val="00845993"/>
    <w:rsid w:val="00A87D3E"/>
    <w:rsid w:val="00AB48E8"/>
    <w:rsid w:val="00E3496C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07B2D6-60F2-40D6-B303-5F6C2CE78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3</cp:revision>
  <dcterms:created xsi:type="dcterms:W3CDTF">2022-03-17T04:02:00Z</dcterms:created>
  <dcterms:modified xsi:type="dcterms:W3CDTF">2022-03-17T04:10:00Z</dcterms:modified>
</cp:coreProperties>
</file>